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6C2D92B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2</w:t>
      </w:r>
      <w:r w:rsidR="003930F5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876D4AF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3930F5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3930F5">
        <w:rPr>
          <w:rFonts w:ascii="Lato" w:hAnsi="Lato"/>
          <w:color w:val="000000"/>
          <w:sz w:val="24"/>
          <w:szCs w:val="24"/>
        </w:rPr>
        <w:t xml:space="preserve">is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0F384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0F384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DC22B" w14:textId="77777777" w:rsidR="000F384E" w:rsidRDefault="000F384E" w:rsidP="00271D05">
      <w:r>
        <w:separator/>
      </w:r>
    </w:p>
  </w:endnote>
  <w:endnote w:type="continuationSeparator" w:id="0">
    <w:p w14:paraId="737CA00B" w14:textId="77777777" w:rsidR="000F384E" w:rsidRDefault="000F384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69005" w14:textId="77777777" w:rsidR="000F384E" w:rsidRDefault="000F384E" w:rsidP="00271D05">
      <w:r>
        <w:separator/>
      </w:r>
    </w:p>
  </w:footnote>
  <w:footnote w:type="continuationSeparator" w:id="0">
    <w:p w14:paraId="000CBFB3" w14:textId="77777777" w:rsidR="000F384E" w:rsidRDefault="000F384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sagFAPG39IYtAAAA"/>
  </w:docVars>
  <w:rsids>
    <w:rsidRoot w:val="00F47260"/>
    <w:rsid w:val="000132D5"/>
    <w:rsid w:val="00015AD4"/>
    <w:rsid w:val="00033CE6"/>
    <w:rsid w:val="0009389C"/>
    <w:rsid w:val="000F384E"/>
    <w:rsid w:val="000F75A0"/>
    <w:rsid w:val="0011295E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25T02:52:00Z</dcterms:created>
  <dcterms:modified xsi:type="dcterms:W3CDTF">2020-10-25T02:52:00Z</dcterms:modified>
</cp:coreProperties>
</file>